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0EAB3ADC" w14:textId="2588A7BD" w:rsidR="00C06004" w:rsidRDefault="005D3AAF" w:rsidP="000974D6">
      <w:pPr>
        <w:suppressAutoHyphens/>
        <w:spacing w:after="0" w:line="240" w:lineRule="auto"/>
        <w:ind w:left="720"/>
        <w:contextualSpacing/>
      </w:pPr>
      <w:r>
        <w:rPr>
          <w:noProof/>
        </w:rPr>
        <w:drawing>
          <wp:inline distT="0" distB="0" distL="0" distR="0" wp14:anchorId="0697C0CD" wp14:editId="593E8BC3">
            <wp:extent cx="2918460" cy="1992410"/>
            <wp:effectExtent l="0" t="0" r="0" b="8255"/>
            <wp:docPr id="8355910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591058" name="Picture 1" descr="A screenshot of a computer&#10;&#10;AI-generated content may be incorrect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366" cy="1997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A3F8" w14:textId="21B29B76" w:rsidR="00C06004" w:rsidRDefault="00C06004" w:rsidP="000974D6">
      <w:pPr>
        <w:suppressAutoHyphens/>
        <w:spacing w:after="0" w:line="240" w:lineRule="auto"/>
        <w:contextualSpacing/>
      </w:pP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1035286E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using </w:t>
      </w:r>
      <w:proofErr w:type="spellStart"/>
      <w:r w:rsidRPr="00E61F66">
        <w:t>System.</w:t>
      </w:r>
      <w:proofErr w:type="gramStart"/>
      <w:r w:rsidRPr="00E61F66">
        <w:t>Configuration</w:t>
      </w:r>
      <w:proofErr w:type="spellEnd"/>
      <w:r w:rsidRPr="00E61F66">
        <w:t>;</w:t>
      </w:r>
      <w:proofErr w:type="gramEnd"/>
    </w:p>
    <w:p w14:paraId="625CD0E9" w14:textId="77777777" w:rsidR="00E61F66" w:rsidRPr="00E61F66" w:rsidRDefault="00E61F66" w:rsidP="00E61F66">
      <w:pPr>
        <w:suppressAutoHyphens/>
        <w:spacing w:after="0" w:line="240" w:lineRule="auto"/>
        <w:contextualSpacing/>
      </w:pPr>
    </w:p>
    <w:p w14:paraId="1DC76964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namespace </w:t>
      </w:r>
      <w:proofErr w:type="spellStart"/>
      <w:r w:rsidRPr="00E61F66">
        <w:t>CreateClassesObjs</w:t>
      </w:r>
      <w:proofErr w:type="spellEnd"/>
    </w:p>
    <w:p w14:paraId="0622E6A4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>{</w:t>
      </w:r>
    </w:p>
    <w:p w14:paraId="03F6D5BB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</w:t>
      </w:r>
      <w:proofErr w:type="gramStart"/>
      <w:r w:rsidRPr="00E61F66">
        <w:t>internal class</w:t>
      </w:r>
      <w:proofErr w:type="gramEnd"/>
      <w:r w:rsidRPr="00E61F66">
        <w:t xml:space="preserve"> Course</w:t>
      </w:r>
    </w:p>
    <w:p w14:paraId="2F722A98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lastRenderedPageBreak/>
        <w:t xml:space="preserve">    {</w:t>
      </w:r>
    </w:p>
    <w:p w14:paraId="49D8E3E2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private string </w:t>
      </w:r>
      <w:proofErr w:type="spellStart"/>
      <w:proofErr w:type="gramStart"/>
      <w:r w:rsidRPr="00E61F66">
        <w:t>courseName</w:t>
      </w:r>
      <w:proofErr w:type="spellEnd"/>
      <w:r w:rsidRPr="00E61F66">
        <w:t>;</w:t>
      </w:r>
      <w:proofErr w:type="gramEnd"/>
    </w:p>
    <w:p w14:paraId="20AB26B3" w14:textId="77777777" w:rsidR="00E61F66" w:rsidRPr="00E61F66" w:rsidRDefault="00E61F66" w:rsidP="00E61F66">
      <w:pPr>
        <w:suppressAutoHyphens/>
        <w:spacing w:after="0" w:line="240" w:lineRule="auto"/>
        <w:contextualSpacing/>
      </w:pPr>
    </w:p>
    <w:p w14:paraId="60F87372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// constructor method</w:t>
      </w:r>
    </w:p>
    <w:p w14:paraId="3671D520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public </w:t>
      </w:r>
      <w:proofErr w:type="gramStart"/>
      <w:r w:rsidRPr="00E61F66">
        <w:t>Course(</w:t>
      </w:r>
      <w:proofErr w:type="gramEnd"/>
      <w:r w:rsidRPr="00E61F66">
        <w:t>)</w:t>
      </w:r>
    </w:p>
    <w:p w14:paraId="4809F801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{</w:t>
      </w:r>
    </w:p>
    <w:p w14:paraId="417C0DDD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    </w:t>
      </w:r>
      <w:proofErr w:type="spellStart"/>
      <w:r w:rsidRPr="00E61F66">
        <w:t>courseName</w:t>
      </w:r>
      <w:proofErr w:type="spellEnd"/>
      <w:r w:rsidRPr="00E61F66">
        <w:t xml:space="preserve"> = "</w:t>
      </w:r>
      <w:proofErr w:type="gramStart"/>
      <w:r w:rsidRPr="00E61F66">
        <w:t>";</w:t>
      </w:r>
      <w:proofErr w:type="gramEnd"/>
    </w:p>
    <w:p w14:paraId="4F2CA669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}</w:t>
      </w:r>
    </w:p>
    <w:p w14:paraId="7EF8DCC9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</w:t>
      </w:r>
    </w:p>
    <w:p w14:paraId="2C3B18A3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// sets course name of object to the </w:t>
      </w:r>
      <w:proofErr w:type="gramStart"/>
      <w:r w:rsidRPr="00E61F66">
        <w:t>inputted</w:t>
      </w:r>
      <w:proofErr w:type="gramEnd"/>
      <w:r w:rsidRPr="00E61F66">
        <w:t xml:space="preserve"> name</w:t>
      </w:r>
    </w:p>
    <w:p w14:paraId="722CE460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public void </w:t>
      </w:r>
      <w:proofErr w:type="spellStart"/>
      <w:proofErr w:type="gramStart"/>
      <w:r w:rsidRPr="00E61F66">
        <w:t>SetName</w:t>
      </w:r>
      <w:proofErr w:type="spellEnd"/>
      <w:r w:rsidRPr="00E61F66">
        <w:t>(</w:t>
      </w:r>
      <w:proofErr w:type="gramEnd"/>
      <w:r w:rsidRPr="00E61F66">
        <w:t xml:space="preserve">string </w:t>
      </w:r>
      <w:proofErr w:type="spellStart"/>
      <w:r w:rsidRPr="00E61F66">
        <w:t>incCourseName</w:t>
      </w:r>
      <w:proofErr w:type="spellEnd"/>
      <w:r w:rsidRPr="00E61F66">
        <w:t>)</w:t>
      </w:r>
    </w:p>
    <w:p w14:paraId="3F423BCC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{</w:t>
      </w:r>
    </w:p>
    <w:p w14:paraId="6AFCE3F0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    </w:t>
      </w:r>
      <w:proofErr w:type="spellStart"/>
      <w:r w:rsidRPr="00E61F66">
        <w:t>courseName</w:t>
      </w:r>
      <w:proofErr w:type="spellEnd"/>
      <w:r w:rsidRPr="00E61F66">
        <w:t xml:space="preserve"> = </w:t>
      </w:r>
      <w:proofErr w:type="spellStart"/>
      <w:proofErr w:type="gramStart"/>
      <w:r w:rsidRPr="00E61F66">
        <w:t>incCourseName</w:t>
      </w:r>
      <w:proofErr w:type="spellEnd"/>
      <w:r w:rsidRPr="00E61F66">
        <w:t>;</w:t>
      </w:r>
      <w:proofErr w:type="gramEnd"/>
    </w:p>
    <w:p w14:paraId="02C15E6F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}</w:t>
      </w:r>
    </w:p>
    <w:p w14:paraId="4F507FB2" w14:textId="77777777" w:rsidR="00E61F66" w:rsidRPr="00E61F66" w:rsidRDefault="00E61F66" w:rsidP="00E61F66">
      <w:pPr>
        <w:suppressAutoHyphens/>
        <w:spacing w:after="0" w:line="240" w:lineRule="auto"/>
        <w:contextualSpacing/>
      </w:pPr>
    </w:p>
    <w:p w14:paraId="5E3FB26C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// gets course name</w:t>
      </w:r>
    </w:p>
    <w:p w14:paraId="4CACB326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public string </w:t>
      </w:r>
      <w:proofErr w:type="spellStart"/>
      <w:proofErr w:type="gramStart"/>
      <w:r w:rsidRPr="00E61F66">
        <w:t>GetName</w:t>
      </w:r>
      <w:proofErr w:type="spellEnd"/>
      <w:r w:rsidRPr="00E61F66">
        <w:t>(</w:t>
      </w:r>
      <w:proofErr w:type="gramEnd"/>
      <w:r w:rsidRPr="00E61F66">
        <w:t>)</w:t>
      </w:r>
    </w:p>
    <w:p w14:paraId="18619173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{</w:t>
      </w:r>
    </w:p>
    <w:p w14:paraId="721597AE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    return </w:t>
      </w:r>
      <w:proofErr w:type="spellStart"/>
      <w:proofErr w:type="gramStart"/>
      <w:r w:rsidRPr="00E61F66">
        <w:t>courseName</w:t>
      </w:r>
      <w:proofErr w:type="spellEnd"/>
      <w:r w:rsidRPr="00E61F66">
        <w:t>;</w:t>
      </w:r>
      <w:proofErr w:type="gramEnd"/>
    </w:p>
    <w:p w14:paraId="4168E32D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}</w:t>
      </w:r>
    </w:p>
    <w:p w14:paraId="6FDFFDA7" w14:textId="77777777" w:rsidR="00E61F66" w:rsidRPr="00E61F66" w:rsidRDefault="00E61F66" w:rsidP="00E61F66">
      <w:pPr>
        <w:suppressAutoHyphens/>
        <w:spacing w:after="0" w:line="240" w:lineRule="auto"/>
        <w:contextualSpacing/>
      </w:pPr>
    </w:p>
    <w:p w14:paraId="7F12D45E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// returns name as string (since it's already </w:t>
      </w:r>
      <w:proofErr w:type="gramStart"/>
      <w:r w:rsidRPr="00E61F66">
        <w:t>string</w:t>
      </w:r>
      <w:proofErr w:type="gramEnd"/>
      <w:r w:rsidRPr="00E61F66">
        <w:t xml:space="preserve"> we don't cast or parse anything)</w:t>
      </w:r>
    </w:p>
    <w:p w14:paraId="106A1F26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public override string </w:t>
      </w:r>
      <w:proofErr w:type="spellStart"/>
      <w:proofErr w:type="gramStart"/>
      <w:r w:rsidRPr="00E61F66">
        <w:t>ToString</w:t>
      </w:r>
      <w:proofErr w:type="spellEnd"/>
      <w:r w:rsidRPr="00E61F66">
        <w:t>(</w:t>
      </w:r>
      <w:proofErr w:type="gramEnd"/>
      <w:r w:rsidRPr="00E61F66">
        <w:t>)</w:t>
      </w:r>
    </w:p>
    <w:p w14:paraId="5239B82A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{</w:t>
      </w:r>
    </w:p>
    <w:p w14:paraId="0B5B086A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    return </w:t>
      </w:r>
      <w:proofErr w:type="spellStart"/>
      <w:proofErr w:type="gramStart"/>
      <w:r w:rsidRPr="00E61F66">
        <w:t>GetName</w:t>
      </w:r>
      <w:proofErr w:type="spellEnd"/>
      <w:r w:rsidRPr="00E61F66">
        <w:t>();</w:t>
      </w:r>
      <w:proofErr w:type="gramEnd"/>
    </w:p>
    <w:p w14:paraId="3E5E863A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    }</w:t>
      </w:r>
    </w:p>
    <w:p w14:paraId="4B502FFE" w14:textId="77777777" w:rsidR="00E61F66" w:rsidRPr="00E61F66" w:rsidRDefault="00E61F66" w:rsidP="00E61F66">
      <w:pPr>
        <w:suppressAutoHyphens/>
        <w:spacing w:after="0" w:line="240" w:lineRule="auto"/>
        <w:contextualSpacing/>
      </w:pPr>
      <w:r w:rsidRPr="00E61F66">
        <w:t xml:space="preserve">    }</w:t>
      </w:r>
    </w:p>
    <w:p w14:paraId="7A00BDFA" w14:textId="5E4E03B4" w:rsidR="00C06004" w:rsidRDefault="00E61F66" w:rsidP="00E61F66">
      <w:pPr>
        <w:suppressAutoHyphens/>
        <w:spacing w:after="0" w:line="240" w:lineRule="auto"/>
        <w:contextualSpacing/>
      </w:pPr>
      <w:r w:rsidRPr="00E61F66">
        <w:t>}</w:t>
      </w:r>
    </w:p>
    <w:p w14:paraId="6AF5BD76" w14:textId="77777777" w:rsidR="00E61F66" w:rsidRDefault="00E61F66" w:rsidP="00E61F6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74D82544" w14:textId="27925C79" w:rsidR="00AB51D3" w:rsidRDefault="00AD39AA" w:rsidP="000974D6">
      <w:pPr>
        <w:suppressAutoHyphens/>
        <w:spacing w:after="0" w:line="240" w:lineRule="auto"/>
        <w:ind w:left="720"/>
        <w:contextualSpacing/>
      </w:pPr>
      <w:r>
        <w:t>After we make our Course class, the first thing we can do is make a private string variable. This is easy</w:t>
      </w:r>
      <w:r w:rsidR="00AB51D3">
        <w:t>, and we can declare it a global variable.</w:t>
      </w:r>
    </w:p>
    <w:p w14:paraId="4B8663DC" w14:textId="77777777" w:rsidR="00AB51D3" w:rsidRDefault="00AB51D3" w:rsidP="000974D6">
      <w:pPr>
        <w:suppressAutoHyphens/>
        <w:spacing w:after="0" w:line="240" w:lineRule="auto"/>
        <w:ind w:left="720"/>
        <w:contextualSpacing/>
      </w:pPr>
    </w:p>
    <w:p w14:paraId="3BA28A82" w14:textId="5A96C864" w:rsidR="00C06004" w:rsidRDefault="00AB51D3" w:rsidP="000974D6">
      <w:pPr>
        <w:suppressAutoHyphens/>
        <w:spacing w:after="0" w:line="240" w:lineRule="auto"/>
        <w:ind w:left="720"/>
        <w:contextualSpacing/>
      </w:pPr>
      <w:r>
        <w:t>Next, we create a basic constructor method for the class. We don’t want any parameters in this method.</w:t>
      </w:r>
    </w:p>
    <w:p w14:paraId="41D39437" w14:textId="77777777" w:rsidR="00AB51D3" w:rsidRDefault="00AB51D3" w:rsidP="000974D6">
      <w:pPr>
        <w:suppressAutoHyphens/>
        <w:spacing w:after="0" w:line="240" w:lineRule="auto"/>
        <w:ind w:left="720"/>
        <w:contextualSpacing/>
      </w:pPr>
    </w:p>
    <w:p w14:paraId="5FA35B7D" w14:textId="6DBD1A4B" w:rsidR="00AB51D3" w:rsidRDefault="00AB51D3" w:rsidP="000974D6">
      <w:pPr>
        <w:suppressAutoHyphens/>
        <w:spacing w:after="0" w:line="240" w:lineRule="auto"/>
        <w:ind w:left="720"/>
        <w:contextualSpacing/>
      </w:pPr>
      <w:r>
        <w:t xml:space="preserve">Then, we create a method called </w:t>
      </w:r>
      <w:proofErr w:type="spellStart"/>
      <w:proofErr w:type="gramStart"/>
      <w:r>
        <w:t>SetName</w:t>
      </w:r>
      <w:proofErr w:type="spellEnd"/>
      <w:r>
        <w:t>(</w:t>
      </w:r>
      <w:proofErr w:type="gramEnd"/>
      <w:r>
        <w:t xml:space="preserve">) to assign </w:t>
      </w:r>
      <w:proofErr w:type="spellStart"/>
      <w:r>
        <w:t>courseName</w:t>
      </w:r>
      <w:proofErr w:type="spellEnd"/>
      <w:r>
        <w:t>, our private string variable, to the incoming string variable that is the courses we are adding to the dropdown menu.</w:t>
      </w:r>
    </w:p>
    <w:p w14:paraId="7A8BA679" w14:textId="77777777" w:rsidR="00DA0973" w:rsidRDefault="00DA0973" w:rsidP="000974D6">
      <w:pPr>
        <w:suppressAutoHyphens/>
        <w:spacing w:after="0" w:line="240" w:lineRule="auto"/>
        <w:ind w:left="720"/>
        <w:contextualSpacing/>
      </w:pPr>
    </w:p>
    <w:p w14:paraId="3FD84442" w14:textId="55EC1A5D" w:rsidR="00DA0973" w:rsidRDefault="00DA0973" w:rsidP="000974D6">
      <w:pPr>
        <w:suppressAutoHyphens/>
        <w:spacing w:after="0" w:line="240" w:lineRule="auto"/>
        <w:ind w:left="720"/>
        <w:contextualSpacing/>
      </w:pPr>
      <w:r>
        <w:t xml:space="preserve">After that, we create a method called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 xml:space="preserve">), which just grabs the </w:t>
      </w:r>
      <w:proofErr w:type="spellStart"/>
      <w:r>
        <w:t>courseName</w:t>
      </w:r>
      <w:proofErr w:type="spellEnd"/>
      <w:r>
        <w:t xml:space="preserve"> of that course object.</w:t>
      </w:r>
    </w:p>
    <w:p w14:paraId="3718C6F0" w14:textId="77777777" w:rsidR="00AB51D3" w:rsidRDefault="00AB51D3" w:rsidP="000974D6">
      <w:pPr>
        <w:suppressAutoHyphens/>
        <w:spacing w:after="0" w:line="240" w:lineRule="auto"/>
        <w:ind w:left="720"/>
        <w:contextualSpacing/>
      </w:pPr>
    </w:p>
    <w:p w14:paraId="7F3AFAB0" w14:textId="3FCEF858" w:rsidR="00AB51D3" w:rsidRDefault="00AB51D3" w:rsidP="000974D6">
      <w:pPr>
        <w:suppressAutoHyphens/>
        <w:spacing w:after="0" w:line="240" w:lineRule="auto"/>
        <w:ind w:left="720"/>
        <w:contextualSpacing/>
      </w:pPr>
      <w:r>
        <w:t xml:space="preserve">Lastly, we create a method to grab the </w:t>
      </w:r>
      <w:proofErr w:type="spellStart"/>
      <w:r>
        <w:t>courseName</w:t>
      </w:r>
      <w:proofErr w:type="spellEnd"/>
      <w:r>
        <w:t xml:space="preserve"> of the object </w:t>
      </w:r>
      <w:r w:rsidR="00DA0973">
        <w:t>and convert it to a string with</w:t>
      </w:r>
      <w:r>
        <w:t xml:space="preserve"> the </w:t>
      </w:r>
      <w:proofErr w:type="spellStart"/>
      <w:r>
        <w:t>ToString</w:t>
      </w:r>
      <w:proofErr w:type="spellEnd"/>
      <w:r>
        <w:t xml:space="preserve">() method, which will return the </w:t>
      </w:r>
      <w:proofErr w:type="spellStart"/>
      <w:r>
        <w:t>courseName</w:t>
      </w:r>
      <w:proofErr w:type="spellEnd"/>
      <w:r>
        <w:t xml:space="preserve"> as a string variable.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248BC94D" w:rsidR="006F24F6" w:rsidRPr="00E2770B" w:rsidRDefault="008917E9" w:rsidP="00444BA3">
      <w:pPr>
        <w:suppressAutoHyphens/>
        <w:spacing w:after="0" w:line="240" w:lineRule="auto"/>
        <w:ind w:left="720"/>
        <w:contextualSpacing/>
      </w:pPr>
      <w:r>
        <w:t xml:space="preserve">I learned how to make C# object classes in relation to WPF applications. This class is the first time I’ve ever messed with WPF applications, so having to go back and forth between the </w:t>
      </w:r>
      <w:proofErr w:type="spellStart"/>
      <w:r>
        <w:t>MainWindow</w:t>
      </w:r>
      <w:proofErr w:type="spellEnd"/>
      <w:r>
        <w:t xml:space="preserve"> class for the UI and the Course class </w:t>
      </w:r>
      <w:r w:rsidR="00912952">
        <w:t>to see what methods I need to create and where I was at in the process was a big learning experience for me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F37F009" w14:textId="77777777" w:rsidR="005F41D5" w:rsidRDefault="005F41D5" w:rsidP="00C06004">
      <w:pPr>
        <w:spacing w:after="0" w:line="240" w:lineRule="auto"/>
      </w:pPr>
      <w:r>
        <w:separator/>
      </w:r>
    </w:p>
  </w:endnote>
  <w:endnote w:type="continuationSeparator" w:id="0">
    <w:p w14:paraId="3E9E449A" w14:textId="77777777" w:rsidR="005F41D5" w:rsidRDefault="005F41D5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5BF78" w14:textId="77777777" w:rsidR="005F41D5" w:rsidRDefault="005F41D5" w:rsidP="00C06004">
      <w:pPr>
        <w:spacing w:after="0" w:line="240" w:lineRule="auto"/>
      </w:pPr>
      <w:r>
        <w:separator/>
      </w:r>
    </w:p>
  </w:footnote>
  <w:footnote w:type="continuationSeparator" w:id="0">
    <w:p w14:paraId="7970F79E" w14:textId="77777777" w:rsidR="005F41D5" w:rsidRDefault="005F41D5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48A9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390EBE"/>
    <w:rsid w:val="003B6BB4"/>
    <w:rsid w:val="00444BA3"/>
    <w:rsid w:val="00447A23"/>
    <w:rsid w:val="00477FB9"/>
    <w:rsid w:val="00550755"/>
    <w:rsid w:val="0059330A"/>
    <w:rsid w:val="005B5A1D"/>
    <w:rsid w:val="005D3AAF"/>
    <w:rsid w:val="005F41D5"/>
    <w:rsid w:val="006F24F6"/>
    <w:rsid w:val="007705F1"/>
    <w:rsid w:val="007E2030"/>
    <w:rsid w:val="007F5253"/>
    <w:rsid w:val="008917E9"/>
    <w:rsid w:val="00893221"/>
    <w:rsid w:val="008D43D3"/>
    <w:rsid w:val="008F3A6C"/>
    <w:rsid w:val="00912952"/>
    <w:rsid w:val="009138AB"/>
    <w:rsid w:val="0097304F"/>
    <w:rsid w:val="00986DE4"/>
    <w:rsid w:val="00992D62"/>
    <w:rsid w:val="00993239"/>
    <w:rsid w:val="00997748"/>
    <w:rsid w:val="009B0E93"/>
    <w:rsid w:val="009B60B4"/>
    <w:rsid w:val="00A44701"/>
    <w:rsid w:val="00A61B16"/>
    <w:rsid w:val="00AB51D3"/>
    <w:rsid w:val="00AC142D"/>
    <w:rsid w:val="00AD39AA"/>
    <w:rsid w:val="00B3214D"/>
    <w:rsid w:val="00B62527"/>
    <w:rsid w:val="00B71E74"/>
    <w:rsid w:val="00BB1CA1"/>
    <w:rsid w:val="00BB655A"/>
    <w:rsid w:val="00BD7485"/>
    <w:rsid w:val="00C06004"/>
    <w:rsid w:val="00C203CD"/>
    <w:rsid w:val="00CA0F6F"/>
    <w:rsid w:val="00CA2FC9"/>
    <w:rsid w:val="00CD222A"/>
    <w:rsid w:val="00CF1C66"/>
    <w:rsid w:val="00D130C6"/>
    <w:rsid w:val="00D36912"/>
    <w:rsid w:val="00D72109"/>
    <w:rsid w:val="00DA0973"/>
    <w:rsid w:val="00E12CD7"/>
    <w:rsid w:val="00E209AF"/>
    <w:rsid w:val="00E2770B"/>
    <w:rsid w:val="00E41260"/>
    <w:rsid w:val="00E41D51"/>
    <w:rsid w:val="00E61F66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551</Words>
  <Characters>314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230 Coding Activity Submission Template</vt:lpstr>
    </vt:vector>
  </TitlesOfParts>
  <Company>Toshiba</Company>
  <LinksUpToDate>false</LinksUpToDate>
  <CharactersWithSpaces>3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Nikki Malmanger</cp:lastModifiedBy>
  <cp:revision>11</cp:revision>
  <dcterms:created xsi:type="dcterms:W3CDTF">2024-01-29T02:51:00Z</dcterms:created>
  <dcterms:modified xsi:type="dcterms:W3CDTF">2025-07-23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